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630D2D" w14:textId="604F24B8" w:rsidR="008A6E05" w:rsidRPr="00F22309" w:rsidRDefault="004B18D4">
      <w:pPr>
        <w:rPr>
          <w:b/>
          <w:bCs/>
        </w:rPr>
      </w:pPr>
      <w:r w:rsidRPr="00F22309">
        <w:rPr>
          <w:b/>
          <w:bCs/>
        </w:rPr>
        <w:t xml:space="preserve">Data </w:t>
      </w:r>
    </w:p>
    <w:p w14:paraId="57408D1F" w14:textId="64F6720F" w:rsidR="004B18D4" w:rsidRDefault="00F22309">
      <w:r>
        <w:rPr>
          <w:noProof/>
        </w:rPr>
        <w:drawing>
          <wp:inline distT="0" distB="0" distL="0" distR="0" wp14:anchorId="603D868A" wp14:editId="5D7D61C3">
            <wp:extent cx="6739997" cy="3933825"/>
            <wp:effectExtent l="0" t="0" r="381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09011" cy="3974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28B14" w14:textId="40AE175C" w:rsidR="00F22309" w:rsidRDefault="00F22309" w:rsidP="00F22309">
      <w:pPr>
        <w:jc w:val="center"/>
      </w:pPr>
      <w:r>
        <w:t>Figure 1. Data set relation diagram.</w:t>
      </w:r>
    </w:p>
    <w:p w14:paraId="71C2F1D2" w14:textId="5EC3F77A" w:rsidR="00F22309" w:rsidRDefault="00F22309" w:rsidP="00F22309">
      <w:pPr>
        <w:jc w:val="center"/>
      </w:pPr>
    </w:p>
    <w:p w14:paraId="40557462" w14:textId="77777777" w:rsidR="00D463D0" w:rsidRDefault="00D463D0" w:rsidP="00F22309">
      <w:r>
        <w:t xml:space="preserve">A total of five datasets were used for this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18"/>
        <w:gridCol w:w="1328"/>
        <w:gridCol w:w="1087"/>
        <w:gridCol w:w="771"/>
        <w:gridCol w:w="802"/>
      </w:tblGrid>
      <w:tr w:rsidR="00D463D0" w14:paraId="5FCBB5AB" w14:textId="77777777" w:rsidTr="00F93322">
        <w:trPr>
          <w:trHeight w:val="462"/>
        </w:trPr>
        <w:tc>
          <w:tcPr>
            <w:tcW w:w="974" w:type="dxa"/>
          </w:tcPr>
          <w:p w14:paraId="1F7EF614" w14:textId="74DB7E2D" w:rsidR="00D463D0" w:rsidRPr="00F93322" w:rsidRDefault="00D463D0" w:rsidP="00F22309">
            <w:pPr>
              <w:rPr>
                <w:b/>
                <w:bCs/>
                <w:i/>
                <w:iCs/>
                <w:sz w:val="16"/>
                <w:szCs w:val="16"/>
              </w:rPr>
            </w:pPr>
            <w:r w:rsidRPr="00F93322">
              <w:rPr>
                <w:b/>
                <w:bCs/>
                <w:i/>
                <w:iCs/>
                <w:sz w:val="16"/>
                <w:szCs w:val="16"/>
              </w:rPr>
              <w:t>Dataset</w:t>
            </w:r>
          </w:p>
        </w:tc>
        <w:tc>
          <w:tcPr>
            <w:tcW w:w="981" w:type="dxa"/>
          </w:tcPr>
          <w:p w14:paraId="64B32ABD" w14:textId="0D7AC59F" w:rsidR="00D463D0" w:rsidRPr="00F93322" w:rsidRDefault="00D463D0" w:rsidP="00F22309">
            <w:pPr>
              <w:rPr>
                <w:b/>
                <w:bCs/>
                <w:i/>
                <w:iCs/>
                <w:sz w:val="16"/>
                <w:szCs w:val="16"/>
              </w:rPr>
            </w:pPr>
            <w:r w:rsidRPr="00F93322">
              <w:rPr>
                <w:b/>
                <w:bCs/>
                <w:i/>
                <w:iCs/>
                <w:sz w:val="16"/>
                <w:szCs w:val="16"/>
              </w:rPr>
              <w:t>Role</w:t>
            </w:r>
          </w:p>
        </w:tc>
        <w:tc>
          <w:tcPr>
            <w:tcW w:w="803" w:type="dxa"/>
          </w:tcPr>
          <w:p w14:paraId="31B93FD2" w14:textId="1E5DEBA4" w:rsidR="00D463D0" w:rsidRPr="00F93322" w:rsidRDefault="00D463D0" w:rsidP="00F22309">
            <w:pPr>
              <w:rPr>
                <w:b/>
                <w:bCs/>
                <w:i/>
                <w:iCs/>
                <w:sz w:val="16"/>
                <w:szCs w:val="16"/>
              </w:rPr>
            </w:pPr>
            <w:r w:rsidRPr="00F93322">
              <w:rPr>
                <w:b/>
                <w:bCs/>
                <w:i/>
                <w:iCs/>
                <w:sz w:val="16"/>
                <w:szCs w:val="16"/>
              </w:rPr>
              <w:t>Description</w:t>
            </w:r>
          </w:p>
        </w:tc>
        <w:tc>
          <w:tcPr>
            <w:tcW w:w="771" w:type="dxa"/>
          </w:tcPr>
          <w:p w14:paraId="487B8DD2" w14:textId="327E48BD" w:rsidR="00D463D0" w:rsidRPr="00F93322" w:rsidRDefault="00D463D0" w:rsidP="00F22309">
            <w:pPr>
              <w:rPr>
                <w:b/>
                <w:bCs/>
                <w:i/>
                <w:iCs/>
                <w:sz w:val="16"/>
                <w:szCs w:val="16"/>
              </w:rPr>
            </w:pPr>
            <w:r w:rsidRPr="00F93322">
              <w:rPr>
                <w:b/>
                <w:bCs/>
                <w:i/>
                <w:iCs/>
                <w:sz w:val="16"/>
                <w:szCs w:val="16"/>
              </w:rPr>
              <w:t>Size</w:t>
            </w:r>
          </w:p>
        </w:tc>
        <w:tc>
          <w:tcPr>
            <w:tcW w:w="802" w:type="dxa"/>
          </w:tcPr>
          <w:p w14:paraId="46FC801D" w14:textId="171DCB2E" w:rsidR="00D463D0" w:rsidRPr="00F93322" w:rsidRDefault="00D463D0" w:rsidP="00F22309">
            <w:pPr>
              <w:rPr>
                <w:b/>
                <w:bCs/>
                <w:i/>
                <w:iCs/>
                <w:sz w:val="16"/>
                <w:szCs w:val="16"/>
              </w:rPr>
            </w:pPr>
            <w:r w:rsidRPr="00F93322">
              <w:rPr>
                <w:b/>
                <w:bCs/>
                <w:i/>
                <w:iCs/>
                <w:sz w:val="16"/>
                <w:szCs w:val="16"/>
              </w:rPr>
              <w:t>File format</w:t>
            </w:r>
          </w:p>
        </w:tc>
      </w:tr>
      <w:tr w:rsidR="00D463D0" w14:paraId="32C217D7" w14:textId="77777777" w:rsidTr="00F93322">
        <w:trPr>
          <w:trHeight w:val="437"/>
        </w:trPr>
        <w:tc>
          <w:tcPr>
            <w:tcW w:w="974" w:type="dxa"/>
          </w:tcPr>
          <w:p w14:paraId="250558DC" w14:textId="5C485D1B" w:rsidR="00D463D0" w:rsidRPr="00F93322" w:rsidRDefault="00D463D0" w:rsidP="00F22309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dubai_sales</w:t>
            </w:r>
          </w:p>
        </w:tc>
        <w:tc>
          <w:tcPr>
            <w:tcW w:w="981" w:type="dxa"/>
          </w:tcPr>
          <w:p w14:paraId="592EAD70" w14:textId="0BC3AFAC" w:rsidR="00D463D0" w:rsidRPr="00F93322" w:rsidRDefault="00D463D0" w:rsidP="00F22309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Training set</w:t>
            </w:r>
          </w:p>
        </w:tc>
        <w:tc>
          <w:tcPr>
            <w:tcW w:w="803" w:type="dxa"/>
          </w:tcPr>
          <w:p w14:paraId="5B503B8D" w14:textId="606CE67C" w:rsidR="00D463D0" w:rsidRPr="00F93322" w:rsidRDefault="00D463D0" w:rsidP="00F22309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Apartment sales data</w:t>
            </w:r>
          </w:p>
        </w:tc>
        <w:tc>
          <w:tcPr>
            <w:tcW w:w="771" w:type="dxa"/>
          </w:tcPr>
          <w:p w14:paraId="6EC08065" w14:textId="2AD227DE" w:rsidR="00D463D0" w:rsidRPr="00F93322" w:rsidRDefault="00D463D0" w:rsidP="00F22309">
            <w:pPr>
              <w:rPr>
                <w:sz w:val="16"/>
                <w:szCs w:val="16"/>
              </w:rPr>
            </w:pPr>
          </w:p>
        </w:tc>
        <w:tc>
          <w:tcPr>
            <w:tcW w:w="802" w:type="dxa"/>
          </w:tcPr>
          <w:p w14:paraId="6A0A934E" w14:textId="31756633" w:rsidR="00D463D0" w:rsidRPr="00F93322" w:rsidRDefault="00D463D0" w:rsidP="00F22309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csv</w:t>
            </w:r>
          </w:p>
        </w:tc>
      </w:tr>
      <w:tr w:rsidR="00D463D0" w14:paraId="0FBA2364" w14:textId="77777777" w:rsidTr="00F93322">
        <w:trPr>
          <w:trHeight w:val="462"/>
        </w:trPr>
        <w:tc>
          <w:tcPr>
            <w:tcW w:w="974" w:type="dxa"/>
          </w:tcPr>
          <w:p w14:paraId="5B195A49" w14:textId="03D99885" w:rsidR="00D463D0" w:rsidRPr="00F93322" w:rsidRDefault="00D463D0" w:rsidP="00F22309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dubai.geojson</w:t>
            </w:r>
          </w:p>
        </w:tc>
        <w:tc>
          <w:tcPr>
            <w:tcW w:w="981" w:type="dxa"/>
          </w:tcPr>
          <w:p w14:paraId="76A991C9" w14:textId="538A0A0D" w:rsidR="00D463D0" w:rsidRPr="00F93322" w:rsidRDefault="00D463D0" w:rsidP="00F22309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Feature supplementation</w:t>
            </w:r>
          </w:p>
        </w:tc>
        <w:tc>
          <w:tcPr>
            <w:tcW w:w="803" w:type="dxa"/>
          </w:tcPr>
          <w:p w14:paraId="7439995A" w14:textId="2A2920D3" w:rsidR="00D463D0" w:rsidRPr="00F93322" w:rsidRDefault="00D463D0" w:rsidP="00F22309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Geospatial data</w:t>
            </w:r>
          </w:p>
        </w:tc>
        <w:tc>
          <w:tcPr>
            <w:tcW w:w="771" w:type="dxa"/>
          </w:tcPr>
          <w:p w14:paraId="624AC21B" w14:textId="7F781784" w:rsidR="00D463D0" w:rsidRPr="00F93322" w:rsidRDefault="00D463D0" w:rsidP="00F22309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-</w:t>
            </w:r>
          </w:p>
        </w:tc>
        <w:tc>
          <w:tcPr>
            <w:tcW w:w="802" w:type="dxa"/>
          </w:tcPr>
          <w:p w14:paraId="690569D6" w14:textId="7FDE8432" w:rsidR="00D463D0" w:rsidRPr="00F93322" w:rsidRDefault="00D463D0" w:rsidP="00F22309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geojson</w:t>
            </w:r>
          </w:p>
        </w:tc>
      </w:tr>
      <w:tr w:rsidR="00F93322" w14:paraId="27573456" w14:textId="77777777" w:rsidTr="00F93322">
        <w:trPr>
          <w:trHeight w:val="437"/>
        </w:trPr>
        <w:tc>
          <w:tcPr>
            <w:tcW w:w="974" w:type="dxa"/>
          </w:tcPr>
          <w:p w14:paraId="72EC7556" w14:textId="40C59C89" w:rsidR="00D463D0" w:rsidRPr="00F93322" w:rsidRDefault="00D463D0" w:rsidP="00D463D0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dubai_pop_2019</w:t>
            </w:r>
          </w:p>
        </w:tc>
        <w:tc>
          <w:tcPr>
            <w:tcW w:w="981" w:type="dxa"/>
          </w:tcPr>
          <w:p w14:paraId="745E656A" w14:textId="21BFF1C5" w:rsidR="00D463D0" w:rsidRPr="00F93322" w:rsidRDefault="00D463D0" w:rsidP="00D463D0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Feature supplementation</w:t>
            </w:r>
          </w:p>
        </w:tc>
        <w:tc>
          <w:tcPr>
            <w:tcW w:w="803" w:type="dxa"/>
          </w:tcPr>
          <w:p w14:paraId="4FB51E44" w14:textId="39A99583" w:rsidR="00D463D0" w:rsidRPr="00F93322" w:rsidRDefault="00D463D0" w:rsidP="00D463D0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Demographic data</w:t>
            </w:r>
          </w:p>
        </w:tc>
        <w:tc>
          <w:tcPr>
            <w:tcW w:w="771" w:type="dxa"/>
          </w:tcPr>
          <w:p w14:paraId="64659967" w14:textId="60BD0D53" w:rsidR="00D463D0" w:rsidRPr="00F93322" w:rsidRDefault="00D463D0" w:rsidP="00D463D0">
            <w:pPr>
              <w:rPr>
                <w:sz w:val="16"/>
                <w:szCs w:val="16"/>
              </w:rPr>
            </w:pPr>
          </w:p>
        </w:tc>
        <w:tc>
          <w:tcPr>
            <w:tcW w:w="802" w:type="dxa"/>
          </w:tcPr>
          <w:p w14:paraId="28BAF509" w14:textId="652E2334" w:rsidR="00D463D0" w:rsidRPr="00F93322" w:rsidRDefault="00D463D0" w:rsidP="00D463D0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csv</w:t>
            </w:r>
          </w:p>
        </w:tc>
      </w:tr>
      <w:tr w:rsidR="00F93322" w14:paraId="33968BA6" w14:textId="77777777" w:rsidTr="00F93322">
        <w:trPr>
          <w:trHeight w:val="462"/>
        </w:trPr>
        <w:tc>
          <w:tcPr>
            <w:tcW w:w="974" w:type="dxa"/>
          </w:tcPr>
          <w:p w14:paraId="577F8774" w14:textId="388FD973" w:rsidR="00D463D0" w:rsidRPr="00F93322" w:rsidRDefault="00D463D0" w:rsidP="00D463D0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dubai_venues</w:t>
            </w:r>
          </w:p>
        </w:tc>
        <w:tc>
          <w:tcPr>
            <w:tcW w:w="981" w:type="dxa"/>
          </w:tcPr>
          <w:p w14:paraId="527C6088" w14:textId="3265299F" w:rsidR="00D463D0" w:rsidRPr="00F93322" w:rsidRDefault="00D463D0" w:rsidP="00D463D0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Feature supplementation</w:t>
            </w:r>
          </w:p>
        </w:tc>
        <w:tc>
          <w:tcPr>
            <w:tcW w:w="803" w:type="dxa"/>
          </w:tcPr>
          <w:p w14:paraId="0BC9FC82" w14:textId="6C6E5B95" w:rsidR="00D463D0" w:rsidRPr="00F93322" w:rsidRDefault="00D463D0" w:rsidP="00D463D0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Venues data</w:t>
            </w:r>
          </w:p>
        </w:tc>
        <w:tc>
          <w:tcPr>
            <w:tcW w:w="771" w:type="dxa"/>
          </w:tcPr>
          <w:p w14:paraId="089010C2" w14:textId="7256ECDE" w:rsidR="00D463D0" w:rsidRPr="00F93322" w:rsidRDefault="00D463D0" w:rsidP="00D463D0">
            <w:pPr>
              <w:rPr>
                <w:sz w:val="16"/>
                <w:szCs w:val="16"/>
              </w:rPr>
            </w:pPr>
          </w:p>
        </w:tc>
        <w:tc>
          <w:tcPr>
            <w:tcW w:w="802" w:type="dxa"/>
          </w:tcPr>
          <w:p w14:paraId="19DFA3AB" w14:textId="6E3C23F5" w:rsidR="00D463D0" w:rsidRPr="00F93322" w:rsidRDefault="00D463D0" w:rsidP="00D463D0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csv</w:t>
            </w:r>
          </w:p>
        </w:tc>
      </w:tr>
      <w:tr w:rsidR="00F93322" w14:paraId="30184957" w14:textId="77777777" w:rsidTr="00F93322">
        <w:trPr>
          <w:trHeight w:val="437"/>
        </w:trPr>
        <w:tc>
          <w:tcPr>
            <w:tcW w:w="974" w:type="dxa"/>
          </w:tcPr>
          <w:p w14:paraId="31781F72" w14:textId="15DF19C6" w:rsidR="00D463D0" w:rsidRPr="00F93322" w:rsidRDefault="00D463D0" w:rsidP="00D463D0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dubai_metros</w:t>
            </w:r>
          </w:p>
        </w:tc>
        <w:tc>
          <w:tcPr>
            <w:tcW w:w="981" w:type="dxa"/>
          </w:tcPr>
          <w:p w14:paraId="685B1E78" w14:textId="25EB9A9A" w:rsidR="00D463D0" w:rsidRPr="00F93322" w:rsidRDefault="00D463D0" w:rsidP="00D463D0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Feature supplementation</w:t>
            </w:r>
          </w:p>
        </w:tc>
        <w:tc>
          <w:tcPr>
            <w:tcW w:w="803" w:type="dxa"/>
          </w:tcPr>
          <w:p w14:paraId="22C50C41" w14:textId="322158E0" w:rsidR="00D463D0" w:rsidRPr="00F93322" w:rsidRDefault="00D463D0" w:rsidP="00D463D0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Metro stations data</w:t>
            </w:r>
          </w:p>
        </w:tc>
        <w:tc>
          <w:tcPr>
            <w:tcW w:w="771" w:type="dxa"/>
          </w:tcPr>
          <w:p w14:paraId="0AACDB6E" w14:textId="5EE8C471" w:rsidR="00D463D0" w:rsidRPr="00F93322" w:rsidRDefault="00D463D0" w:rsidP="00D463D0">
            <w:pPr>
              <w:rPr>
                <w:sz w:val="16"/>
                <w:szCs w:val="16"/>
              </w:rPr>
            </w:pPr>
          </w:p>
        </w:tc>
        <w:tc>
          <w:tcPr>
            <w:tcW w:w="802" w:type="dxa"/>
          </w:tcPr>
          <w:p w14:paraId="246ACBC7" w14:textId="04244BAE" w:rsidR="00D463D0" w:rsidRPr="00F93322" w:rsidRDefault="00D463D0" w:rsidP="00D463D0">
            <w:pPr>
              <w:rPr>
                <w:sz w:val="16"/>
                <w:szCs w:val="16"/>
              </w:rPr>
            </w:pPr>
            <w:r w:rsidRPr="00F93322">
              <w:rPr>
                <w:sz w:val="16"/>
                <w:szCs w:val="16"/>
              </w:rPr>
              <w:t>csv</w:t>
            </w:r>
          </w:p>
        </w:tc>
      </w:tr>
    </w:tbl>
    <w:p w14:paraId="05C98B10" w14:textId="77777777" w:rsidR="00A17928" w:rsidRDefault="00A17928" w:rsidP="00F22309">
      <w:pPr>
        <w:rPr>
          <w:b/>
          <w:bCs/>
        </w:rPr>
      </w:pPr>
    </w:p>
    <w:p w14:paraId="384CAA62" w14:textId="77777777" w:rsidR="00A17928" w:rsidRDefault="00A17928" w:rsidP="00F22309">
      <w:pPr>
        <w:rPr>
          <w:b/>
          <w:bCs/>
        </w:rPr>
      </w:pPr>
    </w:p>
    <w:p w14:paraId="2F0835A3" w14:textId="77777777" w:rsidR="00A17928" w:rsidRDefault="00A17928" w:rsidP="00F22309">
      <w:pPr>
        <w:rPr>
          <w:b/>
          <w:bCs/>
        </w:rPr>
      </w:pPr>
    </w:p>
    <w:p w14:paraId="05776CA0" w14:textId="77777777" w:rsidR="00A17928" w:rsidRDefault="00A17928" w:rsidP="00F22309">
      <w:pPr>
        <w:rPr>
          <w:b/>
          <w:bCs/>
        </w:rPr>
      </w:pPr>
    </w:p>
    <w:p w14:paraId="755C2B51" w14:textId="77777777" w:rsidR="00A17928" w:rsidRDefault="00A17928" w:rsidP="00F22309">
      <w:pPr>
        <w:rPr>
          <w:b/>
          <w:bCs/>
        </w:rPr>
      </w:pPr>
    </w:p>
    <w:p w14:paraId="7489ECC0" w14:textId="77777777" w:rsidR="00A17928" w:rsidRDefault="00A17928" w:rsidP="00F22309">
      <w:pPr>
        <w:rPr>
          <w:b/>
          <w:bCs/>
        </w:rPr>
      </w:pPr>
    </w:p>
    <w:p w14:paraId="11D7D9C6" w14:textId="77777777" w:rsidR="00A17928" w:rsidRDefault="00A17928" w:rsidP="00F22309">
      <w:pPr>
        <w:rPr>
          <w:b/>
          <w:bCs/>
        </w:rPr>
      </w:pPr>
    </w:p>
    <w:p w14:paraId="08C4E5E5" w14:textId="77777777" w:rsidR="00A17928" w:rsidRDefault="00A17928" w:rsidP="00F22309">
      <w:pPr>
        <w:rPr>
          <w:b/>
          <w:bCs/>
        </w:rPr>
      </w:pPr>
    </w:p>
    <w:p w14:paraId="129AFA5A" w14:textId="77777777" w:rsidR="00A17928" w:rsidRDefault="00A17928" w:rsidP="00F22309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A2233" w14:paraId="097AEEC6" w14:textId="77777777" w:rsidTr="009A2233">
        <w:tc>
          <w:tcPr>
            <w:tcW w:w="3116" w:type="dxa"/>
          </w:tcPr>
          <w:p w14:paraId="025DD3C7" w14:textId="21706516" w:rsidR="009A2233" w:rsidRDefault="009A2233" w:rsidP="00F22309">
            <w:pPr>
              <w:rPr>
                <w:b/>
                <w:bCs/>
              </w:rPr>
            </w:pPr>
            <w:r>
              <w:rPr>
                <w:b/>
                <w:bCs/>
              </w:rPr>
              <w:t>Inherent type</w:t>
            </w:r>
          </w:p>
        </w:tc>
        <w:tc>
          <w:tcPr>
            <w:tcW w:w="3117" w:type="dxa"/>
          </w:tcPr>
          <w:p w14:paraId="649227D2" w14:textId="3D05C557" w:rsidR="009A2233" w:rsidRDefault="009A2233" w:rsidP="00F22309">
            <w:pPr>
              <w:rPr>
                <w:b/>
                <w:bCs/>
              </w:rPr>
            </w:pPr>
            <w:r>
              <w:rPr>
                <w:b/>
                <w:bCs/>
              </w:rPr>
              <w:t>Data type</w:t>
            </w:r>
          </w:p>
        </w:tc>
        <w:tc>
          <w:tcPr>
            <w:tcW w:w="3117" w:type="dxa"/>
          </w:tcPr>
          <w:p w14:paraId="560E9BC6" w14:textId="1F829BDF" w:rsidR="009A2233" w:rsidRDefault="009A2233" w:rsidP="00F22309">
            <w:pPr>
              <w:rPr>
                <w:b/>
                <w:bCs/>
              </w:rPr>
            </w:pPr>
            <w:r>
              <w:rPr>
                <w:b/>
                <w:bCs/>
              </w:rPr>
              <w:t>Process</w:t>
            </w:r>
          </w:p>
        </w:tc>
      </w:tr>
      <w:tr w:rsidR="009A2233" w14:paraId="385B3392" w14:textId="77777777" w:rsidTr="009A2233">
        <w:tc>
          <w:tcPr>
            <w:tcW w:w="3116" w:type="dxa"/>
          </w:tcPr>
          <w:p w14:paraId="4C26CE5D" w14:textId="5B438F8D" w:rsidR="009A2233" w:rsidRPr="009A2233" w:rsidRDefault="009A2233" w:rsidP="00F22309">
            <w:r>
              <w:t>GPS coordinates</w:t>
            </w:r>
          </w:p>
        </w:tc>
        <w:tc>
          <w:tcPr>
            <w:tcW w:w="3117" w:type="dxa"/>
          </w:tcPr>
          <w:p w14:paraId="07C7949D" w14:textId="40A999F7" w:rsidR="009A2233" w:rsidRPr="009A2233" w:rsidRDefault="009A2233" w:rsidP="00F22309">
            <w:r>
              <w:t>float</w:t>
            </w:r>
          </w:p>
        </w:tc>
        <w:tc>
          <w:tcPr>
            <w:tcW w:w="3117" w:type="dxa"/>
          </w:tcPr>
          <w:p w14:paraId="0E9D01D0" w14:textId="2C6B4036" w:rsidR="009A2233" w:rsidRPr="009A2233" w:rsidRDefault="009A2233" w:rsidP="00F22309">
            <w:r>
              <w:t>Convert to radians</w:t>
            </w:r>
          </w:p>
        </w:tc>
      </w:tr>
      <w:tr w:rsidR="009A2233" w14:paraId="2E8C878F" w14:textId="77777777" w:rsidTr="009A2233">
        <w:tc>
          <w:tcPr>
            <w:tcW w:w="3116" w:type="dxa"/>
          </w:tcPr>
          <w:p w14:paraId="6D9259D5" w14:textId="3DA141FF" w:rsidR="009A2233" w:rsidRPr="009A2233" w:rsidRDefault="009A2233" w:rsidP="00F22309">
            <w:r>
              <w:t>Numerical data</w:t>
            </w:r>
          </w:p>
        </w:tc>
        <w:tc>
          <w:tcPr>
            <w:tcW w:w="3117" w:type="dxa"/>
          </w:tcPr>
          <w:p w14:paraId="228D33C5" w14:textId="4C88BA4A" w:rsidR="009A2233" w:rsidRPr="009A2233" w:rsidRDefault="009A2233" w:rsidP="00F22309">
            <w:r>
              <w:t>float</w:t>
            </w:r>
          </w:p>
        </w:tc>
        <w:tc>
          <w:tcPr>
            <w:tcW w:w="3117" w:type="dxa"/>
          </w:tcPr>
          <w:p w14:paraId="1E07DBEB" w14:textId="00D03186" w:rsidR="009A2233" w:rsidRPr="009A2233" w:rsidRDefault="009A2233" w:rsidP="00F22309">
            <w:r>
              <w:t xml:space="preserve">Normalize </w:t>
            </w:r>
          </w:p>
        </w:tc>
      </w:tr>
      <w:tr w:rsidR="009A2233" w14:paraId="1B888D2D" w14:textId="77777777" w:rsidTr="009A2233">
        <w:tc>
          <w:tcPr>
            <w:tcW w:w="3116" w:type="dxa"/>
          </w:tcPr>
          <w:p w14:paraId="216F9D58" w14:textId="71CF9A81" w:rsidR="009A2233" w:rsidRDefault="009A2233" w:rsidP="00F22309">
            <w:r>
              <w:t>Boolean data</w:t>
            </w:r>
          </w:p>
        </w:tc>
        <w:tc>
          <w:tcPr>
            <w:tcW w:w="3117" w:type="dxa"/>
          </w:tcPr>
          <w:p w14:paraId="51F40492" w14:textId="41819D79" w:rsidR="009A2233" w:rsidRDefault="009A2233" w:rsidP="00F22309">
            <w:r>
              <w:t>bool</w:t>
            </w:r>
          </w:p>
        </w:tc>
        <w:tc>
          <w:tcPr>
            <w:tcW w:w="3117" w:type="dxa"/>
          </w:tcPr>
          <w:p w14:paraId="19603972" w14:textId="0C83F7D9" w:rsidR="009A2233" w:rsidRPr="009A2233" w:rsidRDefault="009A2233" w:rsidP="00F22309">
            <w:r>
              <w:t>Convert to int</w:t>
            </w:r>
          </w:p>
        </w:tc>
      </w:tr>
      <w:tr w:rsidR="009A2233" w14:paraId="62A40C62" w14:textId="77777777" w:rsidTr="009A2233">
        <w:tc>
          <w:tcPr>
            <w:tcW w:w="3116" w:type="dxa"/>
          </w:tcPr>
          <w:p w14:paraId="603953D6" w14:textId="2F69521C" w:rsidR="009A2233" w:rsidRPr="009A2233" w:rsidRDefault="009A2233" w:rsidP="00F22309">
            <w:r w:rsidRPr="009A2233">
              <w:t>Categorical</w:t>
            </w:r>
            <w:r>
              <w:t xml:space="preserve"> data</w:t>
            </w:r>
            <w:r w:rsidRPr="009A2233">
              <w:t xml:space="preserve"> - Ordinal</w:t>
            </w:r>
          </w:p>
        </w:tc>
        <w:tc>
          <w:tcPr>
            <w:tcW w:w="3117" w:type="dxa"/>
          </w:tcPr>
          <w:p w14:paraId="12521F3F" w14:textId="538157FB" w:rsidR="009A2233" w:rsidRPr="009A2233" w:rsidRDefault="009A2233" w:rsidP="00F22309">
            <w:r w:rsidRPr="009A2233">
              <w:t>string</w:t>
            </w:r>
          </w:p>
        </w:tc>
        <w:tc>
          <w:tcPr>
            <w:tcW w:w="3117" w:type="dxa"/>
          </w:tcPr>
          <w:p w14:paraId="738579F1" w14:textId="68AD0BC9" w:rsidR="009A2233" w:rsidRPr="009A2233" w:rsidRDefault="009A2233" w:rsidP="00F22309">
            <w:r w:rsidRPr="009A2233">
              <w:t>OneHot encoding</w:t>
            </w:r>
          </w:p>
        </w:tc>
      </w:tr>
      <w:tr w:rsidR="009A2233" w14:paraId="4FA4634E" w14:textId="77777777" w:rsidTr="009A2233">
        <w:tc>
          <w:tcPr>
            <w:tcW w:w="3116" w:type="dxa"/>
          </w:tcPr>
          <w:p w14:paraId="4A7BF2ED" w14:textId="2ADB8824" w:rsidR="009A2233" w:rsidRPr="009A2233" w:rsidRDefault="009A2233" w:rsidP="00F22309">
            <w:r w:rsidRPr="009A2233">
              <w:t>Categorical</w:t>
            </w:r>
            <w:r>
              <w:t xml:space="preserve"> data</w:t>
            </w:r>
            <w:r w:rsidRPr="009A2233">
              <w:t xml:space="preserve"> - </w:t>
            </w:r>
            <w:r w:rsidRPr="009A2233">
              <w:t>Nominal</w:t>
            </w:r>
          </w:p>
        </w:tc>
        <w:tc>
          <w:tcPr>
            <w:tcW w:w="3117" w:type="dxa"/>
          </w:tcPr>
          <w:p w14:paraId="10235A72" w14:textId="2DF6F9F1" w:rsidR="009A2233" w:rsidRPr="009A2233" w:rsidRDefault="009A2233" w:rsidP="00F22309">
            <w:r w:rsidRPr="009A2233">
              <w:t>string</w:t>
            </w:r>
          </w:p>
        </w:tc>
        <w:tc>
          <w:tcPr>
            <w:tcW w:w="3117" w:type="dxa"/>
          </w:tcPr>
          <w:p w14:paraId="375193EB" w14:textId="7DBAFA57" w:rsidR="009A2233" w:rsidRPr="009A2233" w:rsidRDefault="009A2233" w:rsidP="00F22309">
            <w:r w:rsidRPr="009A2233">
              <w:t>Label encoding</w:t>
            </w:r>
          </w:p>
        </w:tc>
      </w:tr>
    </w:tbl>
    <w:p w14:paraId="1EF9FCA2" w14:textId="7D93A6FA" w:rsidR="00F22309" w:rsidRDefault="00F22309" w:rsidP="00F22309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849F8" w14:paraId="5F1782AB" w14:textId="77777777" w:rsidTr="00E849F8">
        <w:tc>
          <w:tcPr>
            <w:tcW w:w="4675" w:type="dxa"/>
          </w:tcPr>
          <w:p w14:paraId="25F63D6C" w14:textId="40DE32A9" w:rsidR="00E849F8" w:rsidRDefault="007D33D5" w:rsidP="00F22309">
            <w:pPr>
              <w:rPr>
                <w:b/>
                <w:bCs/>
              </w:rPr>
            </w:pPr>
            <w:r>
              <w:rPr>
                <w:b/>
                <w:bCs/>
              </w:rPr>
              <w:t>Statistic</w:t>
            </w:r>
          </w:p>
        </w:tc>
        <w:tc>
          <w:tcPr>
            <w:tcW w:w="4675" w:type="dxa"/>
          </w:tcPr>
          <w:p w14:paraId="729F29E7" w14:textId="027B79BD" w:rsidR="00E849F8" w:rsidRDefault="007D33D5" w:rsidP="00F22309">
            <w:pPr>
              <w:rPr>
                <w:b/>
                <w:bCs/>
              </w:rPr>
            </w:pPr>
            <w:r>
              <w:rPr>
                <w:b/>
                <w:bCs/>
              </w:rPr>
              <w:t>Value</w:t>
            </w:r>
          </w:p>
        </w:tc>
      </w:tr>
      <w:tr w:rsidR="00E849F8" w14:paraId="711C8BE1" w14:textId="77777777" w:rsidTr="00E849F8">
        <w:tc>
          <w:tcPr>
            <w:tcW w:w="4675" w:type="dxa"/>
          </w:tcPr>
          <w:p w14:paraId="23FCCEC9" w14:textId="637B12F3" w:rsidR="00E849F8" w:rsidRPr="00E849F8" w:rsidRDefault="007D33D5" w:rsidP="00F22309">
            <w:r>
              <w:t>Skew</w:t>
            </w:r>
          </w:p>
        </w:tc>
        <w:tc>
          <w:tcPr>
            <w:tcW w:w="4675" w:type="dxa"/>
          </w:tcPr>
          <w:p w14:paraId="0A6C2655" w14:textId="77777777" w:rsidR="007D33D5" w:rsidRDefault="007D33D5" w:rsidP="007D33D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6.096520</w:t>
            </w:r>
          </w:p>
          <w:p w14:paraId="3495C7BE" w14:textId="17C20CA7" w:rsidR="00E849F8" w:rsidRPr="00E849F8" w:rsidRDefault="00E849F8" w:rsidP="00F22309"/>
        </w:tc>
      </w:tr>
      <w:tr w:rsidR="00E849F8" w14:paraId="48B28812" w14:textId="77777777" w:rsidTr="00E849F8">
        <w:tc>
          <w:tcPr>
            <w:tcW w:w="4675" w:type="dxa"/>
          </w:tcPr>
          <w:p w14:paraId="6F2F17FE" w14:textId="7F3A08AA" w:rsidR="00E849F8" w:rsidRPr="00E849F8" w:rsidRDefault="007D33D5" w:rsidP="00F22309">
            <w:r>
              <w:t>Kurtosis</w:t>
            </w:r>
          </w:p>
        </w:tc>
        <w:tc>
          <w:tcPr>
            <w:tcW w:w="4675" w:type="dxa"/>
          </w:tcPr>
          <w:p w14:paraId="1D2FB292" w14:textId="77777777" w:rsidR="007D33D5" w:rsidRDefault="007D33D5" w:rsidP="007D33D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47.792884</w:t>
            </w:r>
          </w:p>
          <w:p w14:paraId="7CB862C8" w14:textId="28BE076D" w:rsidR="00E849F8" w:rsidRPr="00E849F8" w:rsidRDefault="00E849F8" w:rsidP="00F22309"/>
        </w:tc>
      </w:tr>
      <w:tr w:rsidR="00E849F8" w14:paraId="33134697" w14:textId="77777777" w:rsidTr="00E849F8">
        <w:tc>
          <w:tcPr>
            <w:tcW w:w="4675" w:type="dxa"/>
          </w:tcPr>
          <w:p w14:paraId="041AE64C" w14:textId="4AF0C5E9" w:rsidR="00E849F8" w:rsidRPr="00E849F8" w:rsidRDefault="007D33D5" w:rsidP="00F22309">
            <w:r>
              <w:t>Count</w:t>
            </w:r>
          </w:p>
        </w:tc>
        <w:tc>
          <w:tcPr>
            <w:tcW w:w="4675" w:type="dxa"/>
          </w:tcPr>
          <w:p w14:paraId="35B48A9D" w14:textId="26FF5146" w:rsidR="007D33D5" w:rsidRDefault="007D33D5" w:rsidP="007D33D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1844</w:t>
            </w:r>
          </w:p>
          <w:p w14:paraId="1701973A" w14:textId="3B2C8344" w:rsidR="00E849F8" w:rsidRPr="00E849F8" w:rsidRDefault="00E849F8" w:rsidP="00F22309"/>
        </w:tc>
      </w:tr>
      <w:tr w:rsidR="007D33D5" w14:paraId="55B718E4" w14:textId="77777777" w:rsidTr="00E849F8">
        <w:tc>
          <w:tcPr>
            <w:tcW w:w="4675" w:type="dxa"/>
          </w:tcPr>
          <w:p w14:paraId="58E445FD" w14:textId="07EE5DB3" w:rsidR="007D33D5" w:rsidRPr="00E849F8" w:rsidRDefault="007D33D5" w:rsidP="00F22309">
            <w:r>
              <w:t>Mean</w:t>
            </w:r>
          </w:p>
        </w:tc>
        <w:tc>
          <w:tcPr>
            <w:tcW w:w="4675" w:type="dxa"/>
          </w:tcPr>
          <w:p w14:paraId="575D5745" w14:textId="77777777" w:rsidR="007D33D5" w:rsidRDefault="007D33D5" w:rsidP="007D33D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107441.4446854666</w:t>
            </w:r>
          </w:p>
          <w:p w14:paraId="485DE8C1" w14:textId="77777777" w:rsidR="007D33D5" w:rsidRPr="00E849F8" w:rsidRDefault="007D33D5" w:rsidP="00F22309"/>
        </w:tc>
      </w:tr>
      <w:tr w:rsidR="007D33D5" w14:paraId="59E68FAB" w14:textId="77777777" w:rsidTr="00E849F8">
        <w:tc>
          <w:tcPr>
            <w:tcW w:w="4675" w:type="dxa"/>
          </w:tcPr>
          <w:p w14:paraId="29FB2A3A" w14:textId="4B145CD2" w:rsidR="007D33D5" w:rsidRPr="00E849F8" w:rsidRDefault="007D33D5" w:rsidP="00F22309">
            <w:r>
              <w:t>Standard deviation</w:t>
            </w:r>
          </w:p>
        </w:tc>
        <w:tc>
          <w:tcPr>
            <w:tcW w:w="4675" w:type="dxa"/>
          </w:tcPr>
          <w:p w14:paraId="404D548E" w14:textId="77777777" w:rsidR="007D33D5" w:rsidRDefault="007D33D5" w:rsidP="007D33D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949678.5712087657</w:t>
            </w:r>
          </w:p>
          <w:p w14:paraId="238FACD8" w14:textId="77777777" w:rsidR="007D33D5" w:rsidRPr="00E849F8" w:rsidRDefault="007D33D5" w:rsidP="00F22309"/>
        </w:tc>
      </w:tr>
      <w:tr w:rsidR="007D33D5" w14:paraId="4DFBC1E0" w14:textId="77777777" w:rsidTr="00E849F8">
        <w:tc>
          <w:tcPr>
            <w:tcW w:w="4675" w:type="dxa"/>
          </w:tcPr>
          <w:p w14:paraId="209CF214" w14:textId="5D1D9D0B" w:rsidR="007D33D5" w:rsidRPr="00E849F8" w:rsidRDefault="007D33D5" w:rsidP="00F22309">
            <w:r>
              <w:t xml:space="preserve">Min </w:t>
            </w:r>
          </w:p>
        </w:tc>
        <w:tc>
          <w:tcPr>
            <w:tcW w:w="4675" w:type="dxa"/>
          </w:tcPr>
          <w:p w14:paraId="0964E7AC" w14:textId="77777777" w:rsidR="007D33D5" w:rsidRDefault="007D33D5" w:rsidP="007D33D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220000.0</w:t>
            </w:r>
          </w:p>
          <w:p w14:paraId="3FFFA8CE" w14:textId="77777777" w:rsidR="007D33D5" w:rsidRPr="00E849F8" w:rsidRDefault="007D33D5" w:rsidP="007D33D5">
            <w:pPr>
              <w:ind w:firstLine="720"/>
            </w:pPr>
          </w:p>
        </w:tc>
      </w:tr>
      <w:tr w:rsidR="007D33D5" w14:paraId="2185978B" w14:textId="77777777" w:rsidTr="00E849F8">
        <w:tc>
          <w:tcPr>
            <w:tcW w:w="4675" w:type="dxa"/>
          </w:tcPr>
          <w:p w14:paraId="044580B9" w14:textId="026A533B" w:rsidR="007D33D5" w:rsidRPr="00E849F8" w:rsidRDefault="007D33D5" w:rsidP="00F22309">
            <w:r>
              <w:t>Max</w:t>
            </w:r>
          </w:p>
        </w:tc>
        <w:tc>
          <w:tcPr>
            <w:tcW w:w="4675" w:type="dxa"/>
          </w:tcPr>
          <w:p w14:paraId="241A6F26" w14:textId="77777777" w:rsidR="007D33D5" w:rsidRDefault="007D33D5" w:rsidP="007D33D5">
            <w:pPr>
              <w:pStyle w:val="HTMLPreformatted"/>
              <w:shd w:val="clear" w:color="auto" w:fill="FFFFFF"/>
              <w:wordWrap w:val="0"/>
              <w:textAlignment w:val="baseline"/>
              <w:rPr>
                <w:color w:val="000000"/>
                <w:sz w:val="21"/>
                <w:szCs w:val="21"/>
              </w:rPr>
            </w:pPr>
            <w:r>
              <w:rPr>
                <w:color w:val="000000"/>
                <w:sz w:val="21"/>
                <w:szCs w:val="21"/>
              </w:rPr>
              <w:t>35000000.0</w:t>
            </w:r>
          </w:p>
          <w:p w14:paraId="7967E33D" w14:textId="77777777" w:rsidR="007D33D5" w:rsidRPr="00E849F8" w:rsidRDefault="007D33D5" w:rsidP="00F22309"/>
        </w:tc>
      </w:tr>
      <w:tr w:rsidR="00E849F8" w14:paraId="059C4C66" w14:textId="77777777" w:rsidTr="00E849F8">
        <w:tc>
          <w:tcPr>
            <w:tcW w:w="4675" w:type="dxa"/>
          </w:tcPr>
          <w:p w14:paraId="0587E361" w14:textId="50989C5F" w:rsidR="00E849F8" w:rsidRPr="00E849F8" w:rsidRDefault="007D33D5" w:rsidP="00F22309">
            <w:r>
              <w:t>50</w:t>
            </w:r>
            <w:r w:rsidRPr="007D33D5">
              <w:rPr>
                <w:vertAlign w:val="superscript"/>
              </w:rPr>
              <w:t>th</w:t>
            </w:r>
            <w:r>
              <w:t xml:space="preserve"> percentile</w:t>
            </w:r>
          </w:p>
        </w:tc>
        <w:tc>
          <w:tcPr>
            <w:tcW w:w="4675" w:type="dxa"/>
          </w:tcPr>
          <w:p w14:paraId="53BF376C" w14:textId="77777777" w:rsidR="007D33D5" w:rsidRPr="007D33D5" w:rsidRDefault="007D33D5" w:rsidP="007D33D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textAlignment w:val="baseline"/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</w:pPr>
            <w:r w:rsidRPr="007D33D5">
              <w:rPr>
                <w:rFonts w:ascii="Courier New" w:eastAsia="Times New Roman" w:hAnsi="Courier New" w:cs="Courier New"/>
                <w:color w:val="000000"/>
                <w:sz w:val="21"/>
                <w:szCs w:val="21"/>
              </w:rPr>
              <w:t>1425000.0</w:t>
            </w:r>
          </w:p>
          <w:p w14:paraId="492AAF85" w14:textId="236779FA" w:rsidR="00E849F8" w:rsidRPr="00E849F8" w:rsidRDefault="00E849F8" w:rsidP="00F22309"/>
        </w:tc>
      </w:tr>
    </w:tbl>
    <w:p w14:paraId="2479C865" w14:textId="5C67B300" w:rsidR="00E849F8" w:rsidRDefault="00E849F8" w:rsidP="00F22309">
      <w:pPr>
        <w:rPr>
          <w:b/>
          <w:bCs/>
        </w:rPr>
      </w:pPr>
    </w:p>
    <w:p w14:paraId="114AE08B" w14:textId="0094EA4C" w:rsidR="00AA0DA6" w:rsidRDefault="00AA0DA6" w:rsidP="00F22309">
      <w:pPr>
        <w:rPr>
          <w:b/>
          <w:bCs/>
        </w:rPr>
      </w:pPr>
    </w:p>
    <w:p w14:paraId="6BED291E" w14:textId="044F56FE" w:rsidR="00AA0DA6" w:rsidRDefault="00AA0DA6" w:rsidP="00F22309">
      <w:pPr>
        <w:rPr>
          <w:b/>
          <w:bCs/>
        </w:rPr>
      </w:pPr>
    </w:p>
    <w:p w14:paraId="72C90D49" w14:textId="260FA082" w:rsidR="00AA0DA6" w:rsidRDefault="00AA0DA6" w:rsidP="00F22309">
      <w:pPr>
        <w:rPr>
          <w:b/>
          <w:bCs/>
        </w:rPr>
      </w:pPr>
    </w:p>
    <w:p w14:paraId="408D5FC9" w14:textId="0AA08394" w:rsidR="00AA0DA6" w:rsidRDefault="00AA0DA6" w:rsidP="00F22309">
      <w:pPr>
        <w:rPr>
          <w:b/>
          <w:bCs/>
        </w:rPr>
      </w:pPr>
    </w:p>
    <w:p w14:paraId="4AE48B46" w14:textId="3CBFD359" w:rsidR="00AA0DA6" w:rsidRDefault="00AA0DA6" w:rsidP="00F22309">
      <w:pPr>
        <w:rPr>
          <w:b/>
          <w:bCs/>
        </w:rPr>
      </w:pPr>
    </w:p>
    <w:p w14:paraId="261BCBC9" w14:textId="13659851" w:rsidR="00AA0DA6" w:rsidRDefault="00AA0DA6" w:rsidP="00F22309">
      <w:pPr>
        <w:rPr>
          <w:b/>
          <w:bCs/>
        </w:rPr>
      </w:pPr>
    </w:p>
    <w:p w14:paraId="3B911B0A" w14:textId="48C730A4" w:rsidR="00AA0DA6" w:rsidRDefault="00AA0DA6" w:rsidP="00F22309">
      <w:pPr>
        <w:rPr>
          <w:b/>
          <w:bCs/>
        </w:rPr>
      </w:pPr>
    </w:p>
    <w:p w14:paraId="1CA1CD89" w14:textId="0656BEF7" w:rsidR="00AA0DA6" w:rsidRDefault="00AA0DA6" w:rsidP="00F22309">
      <w:pPr>
        <w:rPr>
          <w:b/>
          <w:bCs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</w:tblGrid>
      <w:tr w:rsidR="003B72CD" w14:paraId="2DB6A650" w14:textId="77777777" w:rsidTr="00AA0DA6">
        <w:tc>
          <w:tcPr>
            <w:tcW w:w="3116" w:type="dxa"/>
          </w:tcPr>
          <w:p w14:paraId="1E42FC7A" w14:textId="77777777" w:rsidR="003B72CD" w:rsidRDefault="003B72CD" w:rsidP="00F22309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p w14:paraId="0ADC84E1" w14:textId="130551CB" w:rsidR="003B72CD" w:rsidRDefault="003B72CD" w:rsidP="00F22309">
            <w:pPr>
              <w:rPr>
                <w:b/>
                <w:bCs/>
              </w:rPr>
            </w:pPr>
            <w:r>
              <w:rPr>
                <w:b/>
                <w:bCs/>
              </w:rPr>
              <w:t>DNN</w:t>
            </w:r>
          </w:p>
        </w:tc>
      </w:tr>
      <w:tr w:rsidR="003B72CD" w14:paraId="4684C525" w14:textId="77777777" w:rsidTr="00AA0DA6">
        <w:tc>
          <w:tcPr>
            <w:tcW w:w="3116" w:type="dxa"/>
          </w:tcPr>
          <w:p w14:paraId="53170AAD" w14:textId="562B34BA" w:rsidR="003B72CD" w:rsidRDefault="003B72CD" w:rsidP="00F22309">
            <w:pPr>
              <w:rPr>
                <w:b/>
                <w:bCs/>
              </w:rPr>
            </w:pPr>
            <w:r>
              <w:rPr>
                <w:b/>
                <w:bCs/>
              </w:rPr>
              <w:t>MAE</w:t>
            </w:r>
          </w:p>
        </w:tc>
        <w:tc>
          <w:tcPr>
            <w:tcW w:w="3117" w:type="dxa"/>
          </w:tcPr>
          <w:p w14:paraId="618E4FB1" w14:textId="77777777" w:rsidR="003B72CD" w:rsidRDefault="003B72CD" w:rsidP="003B72CD">
            <w:pPr>
              <w:pStyle w:val="HTMLPreformatted"/>
              <w:shd w:val="clear" w:color="auto" w:fill="FFFFFF"/>
              <w:wordWrap w:val="0"/>
              <w:spacing w:line="244" w:lineRule="atLeast"/>
            </w:pPr>
            <w:r>
              <w:t>619741.69</w:t>
            </w:r>
          </w:p>
          <w:p w14:paraId="360170DB" w14:textId="77777777" w:rsidR="003B72CD" w:rsidRDefault="003B72CD" w:rsidP="00F22309">
            <w:pPr>
              <w:rPr>
                <w:b/>
                <w:bCs/>
              </w:rPr>
            </w:pPr>
          </w:p>
        </w:tc>
      </w:tr>
      <w:tr w:rsidR="003B72CD" w14:paraId="28E9726B" w14:textId="77777777" w:rsidTr="00AA0DA6">
        <w:tc>
          <w:tcPr>
            <w:tcW w:w="3116" w:type="dxa"/>
          </w:tcPr>
          <w:p w14:paraId="6E8BED49" w14:textId="5B5DB0A9" w:rsidR="003B72CD" w:rsidRDefault="003B72CD" w:rsidP="00F22309">
            <w:pPr>
              <w:rPr>
                <w:b/>
                <w:bCs/>
              </w:rPr>
            </w:pPr>
            <w:r>
              <w:rPr>
                <w:b/>
                <w:bCs/>
              </w:rPr>
              <w:t>RMSE</w:t>
            </w:r>
          </w:p>
        </w:tc>
        <w:tc>
          <w:tcPr>
            <w:tcW w:w="3117" w:type="dxa"/>
          </w:tcPr>
          <w:p w14:paraId="1745AD72" w14:textId="77777777" w:rsidR="003B72CD" w:rsidRDefault="003B72CD" w:rsidP="003B72CD">
            <w:pPr>
              <w:pStyle w:val="HTMLPreformatted"/>
              <w:shd w:val="clear" w:color="auto" w:fill="FFFFFF"/>
              <w:wordWrap w:val="0"/>
              <w:spacing w:line="244" w:lineRule="atLeast"/>
            </w:pPr>
            <w:r>
              <w:t>1267673.33</w:t>
            </w:r>
          </w:p>
          <w:p w14:paraId="091B095A" w14:textId="77777777" w:rsidR="003B72CD" w:rsidRDefault="003B72CD" w:rsidP="00F22309">
            <w:pPr>
              <w:rPr>
                <w:b/>
                <w:bCs/>
              </w:rPr>
            </w:pPr>
          </w:p>
        </w:tc>
      </w:tr>
      <w:tr w:rsidR="003B72CD" w14:paraId="3077B0C2" w14:textId="77777777" w:rsidTr="00AA0DA6">
        <w:tc>
          <w:tcPr>
            <w:tcW w:w="3116" w:type="dxa"/>
          </w:tcPr>
          <w:p w14:paraId="1ED73722" w14:textId="2CE100E0" w:rsidR="003B72CD" w:rsidRDefault="003B72CD" w:rsidP="00F2230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Normalized RMSE </w:t>
            </w:r>
          </w:p>
        </w:tc>
        <w:tc>
          <w:tcPr>
            <w:tcW w:w="3117" w:type="dxa"/>
          </w:tcPr>
          <w:p w14:paraId="329BC153" w14:textId="77777777" w:rsidR="003B72CD" w:rsidRDefault="003B72CD" w:rsidP="003B72CD">
            <w:pPr>
              <w:pStyle w:val="HTMLPreformatted"/>
              <w:shd w:val="clear" w:color="auto" w:fill="FFFFFF"/>
              <w:wordWrap w:val="0"/>
              <w:spacing w:line="244" w:lineRule="atLeast"/>
            </w:pPr>
            <w:r>
              <w:t>0.04</w:t>
            </w:r>
          </w:p>
          <w:p w14:paraId="416AD909" w14:textId="77777777" w:rsidR="003B72CD" w:rsidRDefault="003B72CD" w:rsidP="00F22309">
            <w:pPr>
              <w:rPr>
                <w:b/>
                <w:bCs/>
              </w:rPr>
            </w:pPr>
          </w:p>
        </w:tc>
      </w:tr>
      <w:tr w:rsidR="003B72CD" w14:paraId="61A8D84C" w14:textId="77777777" w:rsidTr="00AA0DA6">
        <w:tc>
          <w:tcPr>
            <w:tcW w:w="3116" w:type="dxa"/>
          </w:tcPr>
          <w:p w14:paraId="7AC4DF02" w14:textId="68830946" w:rsidR="003B72CD" w:rsidRDefault="003B72CD" w:rsidP="00F22309">
            <w:pPr>
              <w:rPr>
                <w:b/>
                <w:bCs/>
              </w:rPr>
            </w:pPr>
            <w:r>
              <w:rPr>
                <w:b/>
                <w:bCs/>
              </w:rPr>
              <w:t xml:space="preserve">Accuracy </w:t>
            </w:r>
            <w:proofErr w:type="gramStart"/>
            <w:r>
              <w:rPr>
                <w:b/>
                <w:bCs/>
              </w:rPr>
              <w:t>( 1</w:t>
            </w:r>
            <w:proofErr w:type="gramEnd"/>
            <w:r>
              <w:rPr>
                <w:b/>
                <w:bCs/>
              </w:rPr>
              <w:t xml:space="preserve"> – MAPE )*100</w:t>
            </w:r>
          </w:p>
        </w:tc>
        <w:tc>
          <w:tcPr>
            <w:tcW w:w="3117" w:type="dxa"/>
          </w:tcPr>
          <w:p w14:paraId="17D86F4F" w14:textId="77777777" w:rsidR="003B72CD" w:rsidRDefault="003B72CD" w:rsidP="003B72CD">
            <w:pPr>
              <w:pStyle w:val="HTMLPreformatted"/>
              <w:shd w:val="clear" w:color="auto" w:fill="FFFFFF"/>
              <w:wordWrap w:val="0"/>
              <w:spacing w:line="244" w:lineRule="atLeast"/>
            </w:pPr>
            <w:r>
              <w:t>75.86 %</w:t>
            </w:r>
          </w:p>
          <w:p w14:paraId="6DAC5C70" w14:textId="77777777" w:rsidR="003B72CD" w:rsidRDefault="003B72CD" w:rsidP="00F22309">
            <w:pPr>
              <w:rPr>
                <w:b/>
                <w:bCs/>
              </w:rPr>
            </w:pPr>
          </w:p>
        </w:tc>
      </w:tr>
    </w:tbl>
    <w:p w14:paraId="48E8B411" w14:textId="2250BBB5" w:rsidR="00AA0DA6" w:rsidRDefault="00AA0DA6" w:rsidP="00F22309">
      <w:pPr>
        <w:rPr>
          <w:b/>
          <w:bCs/>
        </w:rPr>
      </w:pPr>
    </w:p>
    <w:p w14:paraId="0E3DC5D4" w14:textId="72DB1CE5" w:rsidR="00AA0DA6" w:rsidRDefault="00AA0DA6" w:rsidP="00F22309">
      <w:pPr>
        <w:rPr>
          <w:b/>
          <w:bCs/>
        </w:rPr>
      </w:pPr>
    </w:p>
    <w:p w14:paraId="5AF076F3" w14:textId="5610288F" w:rsidR="00AA0DA6" w:rsidRDefault="00AA0DA6" w:rsidP="00F22309">
      <w:pPr>
        <w:rPr>
          <w:b/>
          <w:bCs/>
        </w:rPr>
      </w:pPr>
    </w:p>
    <w:p w14:paraId="44F0DF73" w14:textId="67B90F06" w:rsidR="00AA0DA6" w:rsidRDefault="00AA0DA6" w:rsidP="00F22309">
      <w:pPr>
        <w:rPr>
          <w:b/>
          <w:bCs/>
        </w:rPr>
      </w:pPr>
    </w:p>
    <w:p w14:paraId="418247A0" w14:textId="3E0294ED" w:rsidR="00AA0DA6" w:rsidRDefault="00AA0DA6" w:rsidP="00F22309">
      <w:pPr>
        <w:rPr>
          <w:b/>
          <w:bCs/>
        </w:rPr>
      </w:pPr>
    </w:p>
    <w:p w14:paraId="04180CBC" w14:textId="29AD4A76" w:rsidR="00AA0DA6" w:rsidRDefault="00AA0DA6" w:rsidP="00F22309">
      <w:pPr>
        <w:rPr>
          <w:b/>
          <w:bCs/>
        </w:rPr>
      </w:pPr>
    </w:p>
    <w:p w14:paraId="780E5340" w14:textId="589CBBE7" w:rsidR="00AA0DA6" w:rsidRDefault="00AA0DA6" w:rsidP="00F22309">
      <w:pPr>
        <w:rPr>
          <w:b/>
          <w:bCs/>
        </w:rPr>
      </w:pPr>
    </w:p>
    <w:p w14:paraId="0FE17E4A" w14:textId="77777777" w:rsidR="00AA0DA6" w:rsidRPr="00D463D0" w:rsidRDefault="00AA0DA6" w:rsidP="00F22309">
      <w:pPr>
        <w:rPr>
          <w:b/>
          <w:bCs/>
        </w:rPr>
      </w:pPr>
    </w:p>
    <w:sectPr w:rsidR="00AA0DA6" w:rsidRPr="00D463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YwM7K0NDc0NTM3tDBT0lEKTi0uzszPAykwrAUAeD8NJCwAAAA="/>
  </w:docVars>
  <w:rsids>
    <w:rsidRoot w:val="004B18D4"/>
    <w:rsid w:val="003269D7"/>
    <w:rsid w:val="003B72CD"/>
    <w:rsid w:val="004B18D4"/>
    <w:rsid w:val="007D33D5"/>
    <w:rsid w:val="008876EE"/>
    <w:rsid w:val="008A6E05"/>
    <w:rsid w:val="009A2233"/>
    <w:rsid w:val="00A17928"/>
    <w:rsid w:val="00AA0DA6"/>
    <w:rsid w:val="00AA6853"/>
    <w:rsid w:val="00D463D0"/>
    <w:rsid w:val="00E849F8"/>
    <w:rsid w:val="00F22309"/>
    <w:rsid w:val="00F933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0BCE7D"/>
  <w15:chartTrackingRefBased/>
  <w15:docId w15:val="{08936F35-0CBF-4ADB-9D11-0891799BE6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D463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D33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D33D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0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9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767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1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4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117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63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0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802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84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29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078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35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73</TotalTime>
  <Pages>3</Pages>
  <Words>148</Words>
  <Characters>847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rdin Ahsan</dc:creator>
  <cp:keywords/>
  <dc:description/>
  <cp:lastModifiedBy>Fardin Ahsan</cp:lastModifiedBy>
  <cp:revision>1</cp:revision>
  <dcterms:created xsi:type="dcterms:W3CDTF">2021-12-13T09:56:00Z</dcterms:created>
  <dcterms:modified xsi:type="dcterms:W3CDTF">2021-12-14T14:28:00Z</dcterms:modified>
</cp:coreProperties>
</file>